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bookmarkEnd w:id="20"/>
    <w:p>
      <w:pPr>
        <w:pStyle w:val="BodyText"/>
      </w:pPr>
      <w:r>
        <w:t xml:space="preserve">[Date]</w:t>
      </w:r>
    </w:p>
    <w:p>
      <w:pPr>
        <w:pStyle w:val="BodyText"/>
      </w:pPr>
      <w:r>
        <w:t xml:space="preserve">Dear Hiring Manager,</w:t>
      </w:r>
    </w:p>
    <w:p>
      <w:pPr>
        <w:pStyle w:val="BodyText"/>
      </w:pPr>
      <w:r>
        <w:t xml:space="preserve">With profound enthusiasm and meticulous preparation, I submit my application for the Geologist Internship position at [Organization Name] in Jerusalem, Israel. As a dedicated geology student deeply passionate about the Earth's dynamic processes and their profound implications for sustainable resource management, I am eager to contribute my academic rigor, field experience, and unwavering commitment to advancing geological understanding within the unique and historically significant context of Jerusalem and the broader Levant region.</w:t>
      </w:r>
    </w:p>
    <w:p>
      <w:pPr>
        <w:pStyle w:val="BodyText"/>
      </w:pPr>
      <w:r>
        <w:t xml:space="preserve">My academic journey at [Your University] has been meticulously structured around core geoscience disciplines directly applicable to the complex geological landscape of Israel. I have completed advanced coursework in Structural Geology, Sedimentology, Hydrogeology, Remote Sensing Applications in Earth Sciences, and Environmental Geochemistry—subjects that provide the essential theoretical foundation for analyzing Jerusalem’s intricate stratigraphy. The city itself is a living textbook: its bedrock comprises ancient Precambrian schists and Cretaceous limestone formations exposed along the Jerusalem Ridge (the 'Judean Hills'), while the surrounding Jordan Rift Valley presents a dynamic tectonic laboratory for studying active fault systems like the Dead Sea Transform. I am particularly drawn to how geological processes have shaped Jerusalem’s water resources, archaeological sites, and urban development patterns—a nexus of study where my academic training directly aligns with your organization’s mission.</w:t>
      </w:r>
    </w:p>
    <w:p>
      <w:pPr>
        <w:pStyle w:val="BodyText"/>
      </w:pPr>
      <w:r>
        <w:t xml:space="preserve">My fieldwork experience has prepared me for the rigorous demands of geological research in Israel. During the summer of 2023, I participated in a 6-week field camp in the Negev Desert, where I conducted detailed geological mapping of Miocene sedimentary sequences, collected and analyzed rock samples using portable XRF spectrometers, and utilized GPS/GIS technologies to document stratigraphic relationships. This experience honed my ability to work safely and efficiently in challenging terrain—a skill set directly transferable to Jerusalem’s topographically diverse environment. I am adept at using industry-standard tools including ArcGIS for spatial analysis, QGIS for data visualization, and RockWorks for subsurface modeling, all of which are critical for interpreting the complex hydrogeological systems underlying Jerusalem’s ancient aquifers and modern water infrastructure.</w:t>
      </w:r>
    </w:p>
    <w:p>
      <w:pPr>
        <w:pStyle w:val="BodyText"/>
      </w:pPr>
      <w:r>
        <w:t xml:space="preserve">What compels me most deeply to pursue this internship in Jerusalem is its unparalleled convergence of geological significance, cultural heritage, and contemporary environmental challenges. The city sits at the intersection of the African and Arabian tectonic plates, experiencing subtle but measurable seismic activity that necessitates ongoing geological hazard assessment—a priority for urban planning and public safety in Israel. Furthermore, Jerusalem’s water security relies on intricate underground aquifers (like the Mountain Aquifer), vulnerable to over-extraction and contamination; understanding their recharge zones requires precise geological mapping. I am eager to apply my skills in hydrogeological modeling to projects supporting sustainable water management initiatives that directly benefit Jerusalem’s communities. My research on sediment transport in the Jordan River basin further equipped me with insights into watershed management relevant to this region’s ecological balance.</w:t>
      </w:r>
    </w:p>
    <w:p>
      <w:pPr>
        <w:pStyle w:val="BodyText"/>
      </w:pPr>
      <w:r>
        <w:t xml:space="preserve">I am equally committed to integrating cultural sensitivity with scientific inquiry. Having studied Israeli history and environmental policy, I understand that geological work in Jerusalem must respect its profound religious significance while addressing modern challenges. For example, understanding the lithological properties of local building stones (like Jerusalem Stone) is vital for conserving historic structures while ensuring structural integrity during seismic events. My proficiency in basic Hebrew (reading comprehension level A2/B1), developed through cultural immersion programs, further enables respectful collaboration with local teams and communities—a crucial aspect of effective fieldwork in this context. I am prepared to learn rapidly and adapt to both the technical requirements of your projects and the nuanced socio-geological environment of Jerusalem.</w:t>
      </w:r>
    </w:p>
    <w:p>
      <w:pPr>
        <w:pStyle w:val="BodyText"/>
      </w:pPr>
      <w:r>
        <w:t xml:space="preserve">My academic record reflects consistent excellence, with a GPA of 3.8/4.0 in my geology major. I have presented research on "Tectonic Controls on Aquifer Recharge in Arid Regions" at the [University] Geoscience Symposium, demonstrating my ability to communicate complex technical concepts clearly—a skill essential for collaborative field teams and community engagement in Jerusalem’s multi-stakeholder environment. I am particularly inspired by your organization’s recent work on seismic microzonation studies for historical sites across Israel, as documented in your 2023 Annual Report. I am confident that my proactive approach to learning, meticulous attention to detail, and genuine passion for applying geology to real-world challenges in the Levant would make me a valuable asset to your internship program.</w:t>
      </w:r>
    </w:p>
    <w:p>
      <w:pPr>
        <w:pStyle w:val="BodyText"/>
      </w:pPr>
      <w:r>
        <w:t xml:space="preserve">I am deeply impressed by [Organization Name]’s leadership in advancing geological science with tangible societal impact within Israel. Your commitment to training the next generation of geologists—particularly in contexts as rich and demanding as Jerusalem’s—is exactly what I seek to contribute to and learn from. I have attached my resume, academic transcripts, and a letter of recommendation from Dr. [Professor’s Name], who supervised my fieldwork in the Negev Desert. I welcome the opportunity to discuss how my skills in geological mapping, hydrogeological analysis, GIS applications, and cultural awareness can support your team’s objectives during this pivotal internship.</w:t>
      </w:r>
    </w:p>
    <w:p>
      <w:pPr>
        <w:pStyle w:val="BodyText"/>
      </w:pPr>
      <w:r>
        <w:t xml:space="preserve">Sincerely,</w:t>
      </w:r>
    </w:p>
    <w:p>
      <w:pPr>
        <w:pStyle w:val="BodyText"/>
      </w:pPr>
      <w:r>
        <w:t xml:space="preserve">[Your Full Name]</w:t>
      </w:r>
      <w:r>
        <w:br/>
      </w:r>
      <w:r>
        <w:t xml:space="preserve">Geology Student</w:t>
      </w:r>
      <w:r>
        <w:br/>
      </w:r>
      <w:r>
        <w:t xml:space="preserve">[Your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dc:title>
  <dc:creator/>
  <dc:language>en</dc:language>
  <cp:keywords/>
  <dcterms:created xsi:type="dcterms:W3CDTF">2026-05-29T23:42:51Z</dcterms:created>
  <dcterms:modified xsi:type="dcterms:W3CDTF">2026-05-29T23:42:51Z</dcterms:modified>
</cp:coreProperties>
</file>

<file path=docProps/custom.xml><?xml version="1.0" encoding="utf-8"?>
<Properties xmlns="http://schemas.openxmlformats.org/officeDocument/2006/custom-properties" xmlns:vt="http://schemas.openxmlformats.org/officeDocument/2006/docPropsVTypes"/>
</file>